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t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rs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Castel Mell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stel Mell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5/11/199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8562798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.marta_91@hotmail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